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640" w:type="dxa"/>
        <w:tblLook w:val="04A0" w:firstRow="1" w:lastRow="0" w:firstColumn="1" w:lastColumn="0" w:noHBand="0" w:noVBand="1"/>
      </w:tblPr>
      <w:tblGrid>
        <w:gridCol w:w="4300"/>
        <w:gridCol w:w="9340"/>
      </w:tblGrid>
      <w:tr w:rsidR="00022CD0" w:rsidRPr="00D84C7D" w14:paraId="2CACDAB3" w14:textId="77777777" w:rsidTr="00022CD0">
        <w:trPr>
          <w:trHeight w:val="255"/>
        </w:trPr>
        <w:tc>
          <w:tcPr>
            <w:tcW w:w="4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3D98" w14:textId="77777777" w:rsidR="00022CD0" w:rsidRPr="00D84C7D" w:rsidRDefault="00022CD0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bookmarkStart w:id="0" w:name="_GoBack"/>
            <w:bookmarkEnd w:id="0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Darbie Bowman</w:t>
            </w:r>
          </w:p>
        </w:tc>
        <w:tc>
          <w:tcPr>
            <w:tcW w:w="9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B321" w14:textId="77777777" w:rsidR="00022CD0" w:rsidRPr="00D84C7D" w:rsidRDefault="00022CD0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Criminal, CPS and JV </w:t>
            </w:r>
          </w:p>
        </w:tc>
      </w:tr>
      <w:tr w:rsidR="00022CD0" w:rsidRPr="00D84C7D" w14:paraId="31612861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BE92" w14:textId="77777777" w:rsidR="00022CD0" w:rsidRPr="00D84C7D" w:rsidRDefault="00022CD0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Brennan Diamond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1D410" w14:textId="77777777" w:rsidR="00022CD0" w:rsidRPr="00D84C7D" w:rsidRDefault="00022CD0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Criminal</w:t>
            </w:r>
          </w:p>
        </w:tc>
      </w:tr>
      <w:tr w:rsidR="00022CD0" w:rsidRPr="00D84C7D" w14:paraId="3010FC22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6DE69" w14:textId="77777777" w:rsidR="00022CD0" w:rsidRPr="00D84C7D" w:rsidRDefault="00022CD0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Sharon Diaz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F65CB" w14:textId="77777777" w:rsidR="00022CD0" w:rsidRPr="00D84C7D" w:rsidRDefault="00022CD0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Criminal, CPS and JV </w:t>
            </w:r>
          </w:p>
        </w:tc>
      </w:tr>
      <w:tr w:rsidR="003305D7" w:rsidRPr="00D84C7D" w14:paraId="40D86B89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6099" w14:textId="38029E48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Kristina Massey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7828E" w14:textId="1188611F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Criminal</w:t>
            </w:r>
          </w:p>
        </w:tc>
      </w:tr>
      <w:tr w:rsidR="003305D7" w:rsidRPr="00D84C7D" w14:paraId="5DC28853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23A77" w14:textId="70C6B130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Mandy McGee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9BCF2" w14:textId="642FB10F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Criminal CPS and JV</w:t>
            </w:r>
          </w:p>
        </w:tc>
      </w:tr>
      <w:tr w:rsidR="003305D7" w:rsidRPr="00D84C7D" w14:paraId="739150FC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AE19" w14:textId="482C9115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proofErr w:type="spellStart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Deandrea</w:t>
            </w:r>
            <w:proofErr w:type="spellEnd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Petty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7B5AB" w14:textId="5FE3CE61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Criminal CPS and JV</w:t>
            </w:r>
          </w:p>
        </w:tc>
      </w:tr>
      <w:tr w:rsidR="003305D7" w:rsidRPr="00D84C7D" w14:paraId="7879AE04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CDB05" w14:textId="5836C4E6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Brittany L </w:t>
            </w:r>
            <w:proofErr w:type="spellStart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Scarramucci</w:t>
            </w:r>
            <w:proofErr w:type="spellEnd"/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11E1" w14:textId="047C06E0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Criminal CPS and JV</w:t>
            </w:r>
          </w:p>
        </w:tc>
      </w:tr>
      <w:tr w:rsidR="003305D7" w:rsidRPr="00D84C7D" w14:paraId="788F379F" w14:textId="77777777" w:rsidTr="00BC61ED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5C204" w14:textId="40E2DFEF" w:rsidR="003305D7" w:rsidRPr="00D84C7D" w:rsidRDefault="00BC61ED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Kellye </w:t>
            </w:r>
            <w:proofErr w:type="spellStart"/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Sorelle</w:t>
            </w:r>
            <w:proofErr w:type="spellEnd"/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10951" w14:textId="51AD571B" w:rsidR="003305D7" w:rsidRPr="00D84C7D" w:rsidRDefault="00BC61ED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Civil CPS and JV</w:t>
            </w:r>
          </w:p>
        </w:tc>
      </w:tr>
      <w:tr w:rsidR="00BC61ED" w:rsidRPr="00D84C7D" w14:paraId="2D829056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B33A6C" w14:textId="360BDAC4" w:rsidR="00BC61ED" w:rsidRPr="00D84C7D" w:rsidRDefault="00BC61ED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Matthew Wright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D50DE2" w14:textId="0C997F6A" w:rsidR="00BC61ED" w:rsidRPr="00D84C7D" w:rsidRDefault="00BC61ED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Crimnal</w:t>
            </w:r>
            <w:proofErr w:type="spellEnd"/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CPS and JV</w:t>
            </w:r>
          </w:p>
        </w:tc>
      </w:tr>
      <w:tr w:rsidR="003305D7" w:rsidRPr="00D84C7D" w14:paraId="16762A23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5CEBE" w14:textId="6C115F13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 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0BCA" w14:textId="65280115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 </w:t>
            </w:r>
          </w:p>
        </w:tc>
      </w:tr>
      <w:tr w:rsidR="003305D7" w:rsidRPr="00D84C7D" w14:paraId="2F792AF4" w14:textId="77777777" w:rsidTr="00DE6616">
        <w:trPr>
          <w:trHeight w:val="530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B4DD1" w14:textId="7663C1DE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Darbie Bowman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213E" w14:textId="131C1D65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PO Box 713, Meridian 435-2578 fax 435-6963</w:t>
            </w:r>
          </w:p>
        </w:tc>
      </w:tr>
      <w:tr w:rsidR="003305D7" w:rsidRPr="00D84C7D" w14:paraId="676AA45E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1ADE7" w14:textId="5B4EBADE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Brennan Diamond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959E5" w14:textId="2A214718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100 N 6th #604, Waco TX 7601 254756-7000 254-366-8473 fax 8887485247</w:t>
            </w:r>
          </w:p>
        </w:tc>
      </w:tr>
      <w:tr w:rsidR="003305D7" w:rsidRPr="00D84C7D" w14:paraId="3573EE1A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0A5DC" w14:textId="7B007328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Sharon Diaz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79820" w14:textId="5EC83E1A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P.O. BOZX 522, ROSEBUD, TX 76570 </w:t>
            </w:r>
            <w:proofErr w:type="gramStart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PH..</w:t>
            </w:r>
            <w:proofErr w:type="gramEnd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254-583-0009  FAX 877-455-1229 sharon@diazwright.com</w:t>
            </w:r>
          </w:p>
        </w:tc>
      </w:tr>
      <w:tr w:rsidR="003305D7" w:rsidRPr="00D84C7D" w14:paraId="47CD5D36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21EA8" w14:textId="55A1408D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Kristina Massey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EA40" w14:textId="27504EA1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proofErr w:type="spellStart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p.o.</w:t>
            </w:r>
            <w:proofErr w:type="spellEnd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box 277, Palo Pinto, </w:t>
            </w:r>
            <w:proofErr w:type="spellStart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tx</w:t>
            </w:r>
            <w:proofErr w:type="spellEnd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76484  940-329-0315 kristina.massey.law@gmail.com</w:t>
            </w:r>
          </w:p>
        </w:tc>
      </w:tr>
      <w:tr w:rsidR="003305D7" w:rsidRPr="00D84C7D" w14:paraId="6C03F7D7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B0CB" w14:textId="2B1166CB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Mandy McGee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41CDB" w14:textId="6CD215D3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439 Graham St, Stephenville, TX 76401  254-965-1085  877-702-4224  mandy@mcgeebrookslaw.com</w:t>
            </w:r>
          </w:p>
        </w:tc>
      </w:tr>
      <w:tr w:rsidR="003305D7" w:rsidRPr="00D84C7D" w14:paraId="57B0A856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DDBA" w14:textId="45718CE1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proofErr w:type="spellStart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DeAndrea</w:t>
            </w:r>
            <w:proofErr w:type="spellEnd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Petty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214B1" w14:textId="47D49FDE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1701 Columbus, Waco, TX 76701  254-640-6829  512-713-0770    attorneydpetty@yahoo.com</w:t>
            </w:r>
          </w:p>
        </w:tc>
      </w:tr>
      <w:tr w:rsidR="003305D7" w:rsidRPr="00D84C7D" w14:paraId="3F3A1BA9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C382" w14:textId="27475102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Brittany L </w:t>
            </w:r>
            <w:proofErr w:type="spellStart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Scarmucci</w:t>
            </w:r>
            <w:proofErr w:type="spellEnd"/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2B04" w14:textId="139835D7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PO Box 438 Valley Mills 76689 254-230-8226 fx214-572-7789 brittany@bosqueattorney.com</w:t>
            </w:r>
          </w:p>
        </w:tc>
      </w:tr>
      <w:tr w:rsidR="003305D7" w:rsidRPr="00D84C7D" w14:paraId="24AE586A" w14:textId="77777777" w:rsidTr="00022CD0">
        <w:trPr>
          <w:trHeight w:val="255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3E8C1" w14:textId="2DD8DD5A" w:rsidR="003305D7" w:rsidRPr="00D84C7D" w:rsidRDefault="003305D7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lastRenderedPageBreak/>
              <w:t>Matthew Wright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FD18" w14:textId="7FFCB1B7" w:rsidR="003305D7" w:rsidRPr="00D84C7D" w:rsidRDefault="003305D7" w:rsidP="003305D7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P.O. BOZX 522, ROSEBUD, TX 76570 </w:t>
            </w:r>
            <w:proofErr w:type="gramStart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>PH..</w:t>
            </w:r>
            <w:proofErr w:type="gramEnd"/>
            <w:r w:rsidRPr="00D84C7D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254-583-0009  FAX 877-455-1229 matthew@dlwhelp.com</w:t>
            </w:r>
          </w:p>
        </w:tc>
      </w:tr>
      <w:tr w:rsidR="003305D7" w:rsidRPr="00D84C7D" w14:paraId="657494E0" w14:textId="77777777" w:rsidTr="00BC61ED">
        <w:trPr>
          <w:trHeight w:val="602"/>
        </w:trPr>
        <w:tc>
          <w:tcPr>
            <w:tcW w:w="4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2940D" w14:textId="1AF70AD2" w:rsidR="003305D7" w:rsidRPr="00D84C7D" w:rsidRDefault="00BC61ED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Kellye </w:t>
            </w:r>
            <w:proofErr w:type="spellStart"/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Sorelle</w:t>
            </w:r>
            <w:proofErr w:type="spellEnd"/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02F45" w14:textId="77777777" w:rsidR="00BC61ED" w:rsidRDefault="00BC61ED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827 West Pearle St, Granbury, TX 76048 </w:t>
            </w:r>
            <w:proofErr w:type="spellStart"/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ph</w:t>
            </w:r>
            <w:proofErr w:type="spellEnd"/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817-579-5997</w:t>
            </w:r>
          </w:p>
          <w:p w14:paraId="5F76A3BE" w14:textId="29FE7ADA" w:rsidR="003305D7" w:rsidRPr="00D84C7D" w:rsidRDefault="00BC61ED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BC61ED">
              <w:rPr>
                <w:rFonts w:ascii="Times New Roman" w:eastAsia="Times New Roman" w:hAnsi="Times New Roman" w:cs="Times New Roman"/>
                <w:sz w:val="32"/>
                <w:szCs w:val="32"/>
              </w:rPr>
              <w:t>kellye@hydefirm.com</w:t>
            </w:r>
          </w:p>
        </w:tc>
      </w:tr>
    </w:tbl>
    <w:p w14:paraId="327A3ED4" w14:textId="77777777" w:rsidR="003305D7" w:rsidRPr="003305D7" w:rsidRDefault="003305D7">
      <w:pPr>
        <w:rPr>
          <w:rFonts w:ascii="Times New Roman" w:hAnsi="Times New Roman" w:cs="Times New Roman"/>
        </w:rPr>
      </w:pPr>
    </w:p>
    <w:sectPr w:rsidR="003305D7" w:rsidRPr="003305D7" w:rsidSect="00022CD0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3324DC" w14:textId="77777777" w:rsidR="00022CD0" w:rsidRDefault="00022CD0" w:rsidP="00022CD0">
      <w:pPr>
        <w:spacing w:after="0" w:line="240" w:lineRule="auto"/>
      </w:pPr>
      <w:r>
        <w:separator/>
      </w:r>
    </w:p>
  </w:endnote>
  <w:endnote w:type="continuationSeparator" w:id="0">
    <w:p w14:paraId="3ABD3475" w14:textId="77777777" w:rsidR="00022CD0" w:rsidRDefault="00022CD0" w:rsidP="00022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CD759" w14:textId="29D2E345" w:rsidR="00D84C7D" w:rsidRDefault="00D84C7D">
    <w:pPr>
      <w:pStyle w:val="Footer"/>
    </w:pPr>
    <w:r>
      <w:t>Updated 1/2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D939E7" w14:textId="77777777" w:rsidR="00022CD0" w:rsidRDefault="00022CD0" w:rsidP="00022CD0">
      <w:pPr>
        <w:spacing w:after="0" w:line="240" w:lineRule="auto"/>
      </w:pPr>
      <w:r>
        <w:separator/>
      </w:r>
    </w:p>
  </w:footnote>
  <w:footnote w:type="continuationSeparator" w:id="0">
    <w:p w14:paraId="2F92B8B9" w14:textId="77777777" w:rsidR="00022CD0" w:rsidRDefault="00022CD0" w:rsidP="00022C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C7332" w14:textId="6E9FEB01" w:rsidR="00D84C7D" w:rsidRPr="00D84C7D" w:rsidRDefault="00D84C7D" w:rsidP="00D84C7D">
    <w:pPr>
      <w:pStyle w:val="Header"/>
      <w:jc w:val="center"/>
      <w:rPr>
        <w:rFonts w:ascii="Times New Roman" w:hAnsi="Times New Roman" w:cs="Times New Roman"/>
        <w:b/>
        <w:sz w:val="52"/>
        <w:szCs w:val="52"/>
      </w:rPr>
    </w:pPr>
    <w:r w:rsidRPr="00D84C7D">
      <w:rPr>
        <w:rFonts w:ascii="Times New Roman" w:hAnsi="Times New Roman" w:cs="Times New Roman"/>
        <w:b/>
        <w:sz w:val="52"/>
        <w:szCs w:val="52"/>
      </w:rPr>
      <w:t>COURT APPOINTED ATTORNEY’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AxMTI2NTQ2MTBQ0lEKTi0uzszPAykwrgUAOWh4sCwAAAA="/>
  </w:docVars>
  <w:rsids>
    <w:rsidRoot w:val="00022CD0"/>
    <w:rsid w:val="00022CD0"/>
    <w:rsid w:val="003305D7"/>
    <w:rsid w:val="003A2721"/>
    <w:rsid w:val="00906BD4"/>
    <w:rsid w:val="00B708E5"/>
    <w:rsid w:val="00BC61ED"/>
    <w:rsid w:val="00D84C7D"/>
    <w:rsid w:val="00DE6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14FA6AD"/>
  <w15:chartTrackingRefBased/>
  <w15:docId w15:val="{015025F1-1DB5-43FE-808B-88493E9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2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CD0"/>
  </w:style>
  <w:style w:type="paragraph" w:styleId="Footer">
    <w:name w:val="footer"/>
    <w:basedOn w:val="Normal"/>
    <w:link w:val="FooterChar"/>
    <w:uiPriority w:val="99"/>
    <w:unhideWhenUsed/>
    <w:rsid w:val="00022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CD0"/>
  </w:style>
  <w:style w:type="paragraph" w:styleId="BalloonText">
    <w:name w:val="Balloon Text"/>
    <w:basedOn w:val="Normal"/>
    <w:link w:val="BalloonTextChar"/>
    <w:uiPriority w:val="99"/>
    <w:semiHidden/>
    <w:unhideWhenUsed/>
    <w:rsid w:val="00330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5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CFE60-64EE-4A7C-916B-569BB3AA1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Artzt</dc:creator>
  <cp:keywords/>
  <dc:description/>
  <cp:lastModifiedBy>Stacy Artzt</cp:lastModifiedBy>
  <cp:revision>2</cp:revision>
  <cp:lastPrinted>2019-01-17T17:42:00Z</cp:lastPrinted>
  <dcterms:created xsi:type="dcterms:W3CDTF">2019-02-05T22:17:00Z</dcterms:created>
  <dcterms:modified xsi:type="dcterms:W3CDTF">2019-02-05T22:17:00Z</dcterms:modified>
</cp:coreProperties>
</file>